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erospace</w:t>
      </w:r>
      <w:r>
        <w:t xml:space="preserve"> </w:t>
      </w:r>
      <w:r>
        <w:t xml:space="preserve">Engine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Your Name</w:t>
      </w:r>
      <w:r>
        <w:br/>
      </w:r>
      <w:r>
        <w:t xml:space="preserve">Your Address</w:t>
      </w:r>
      <w:r>
        <w:br/>
      </w:r>
      <w:r>
        <w:t xml:space="preserve">City, State, ZIP Code</w:t>
      </w:r>
      <w:r>
        <w:br/>
      </w:r>
      <w:r>
        <w:t xml:space="preserve">Email Address | Phone Number</w:t>
      </w:r>
    </w:p>
    <w:p>
      <w:pPr>
        <w:pStyle w:val="BodyText"/>
      </w:pPr>
      <w:r>
        <w:t xml:space="preserve">Ms. Sarah Jennings</w:t>
      </w:r>
      <w:r>
        <w:br/>
      </w:r>
      <w:r>
        <w:t xml:space="preserve">Human Resources Manager</w:t>
      </w:r>
      <w:r>
        <w:br/>
      </w:r>
      <w:r>
        <w:t xml:space="preserve">Aero Dynamics Solutions Inc.</w:t>
      </w:r>
      <w:r>
        <w:br/>
      </w:r>
      <w:r>
        <w:t xml:space="preserve">123 Aviation Boulevard</w:t>
      </w:r>
      <w:r>
        <w:br/>
      </w:r>
      <w:r>
        <w:t xml:space="preserve">Miami, FL 33125</w:t>
      </w:r>
    </w:p>
    <w:bookmarkStart w:id="20" w:name="X73471144c3dc0b71d4f241c3dd828d786c08a40"/>
    <w:p>
      <w:pPr>
        <w:pStyle w:val="Heading2"/>
      </w:pPr>
      <w:r>
        <w:t xml:space="preserve">Subject: Application for Aerospace Engineer Internship Position</w:t>
      </w:r>
    </w:p>
    <w:p>
      <w:pPr>
        <w:pStyle w:val="FirstParagraph"/>
      </w:pPr>
      <w:r>
        <w:t xml:space="preserve">Dear Ms. Jennings,</w:t>
      </w:r>
    </w:p>
    <w:p>
      <w:pPr>
        <w:pStyle w:val="BodyText"/>
      </w:pPr>
      <w:r>
        <w:t xml:space="preserve">I am writing with profound enthusiasm to express my earnest interest in the Aerospace Engineer Internship position at Aero Dynamics Solutions Inc., as advertised on LinkedIn. As a dedicated and technically proficient senior undergraduate student majoring in Aerospace Engineering at Florida International University, I have meticulously cultivated my academic foundation and practical skills to contribute meaningfully to your esteemed organization’s mission of advancing aerospace innovation within the dynamic ecosystem of the United States Miami region. My aspiration to become a professional Aerospace Engineer has been deeply rooted in my fascination with flight mechanics, propulsion systems, and sustainable aviation technologies—a passion that finds its natural convergence in Miami’s burgeoning aerospace landscape.</w:t>
      </w:r>
    </w:p>
    <w:p>
      <w:pPr>
        <w:pStyle w:val="BodyText"/>
      </w:pPr>
      <w:r>
        <w:t xml:space="preserve">Throughout my academic journey at FIU, I have consistently maintained a 3.85/4.0 GPA while engaging with rigorous coursework including Advanced Fluid Dynamics, Aircraft Structures Analysis, Spacecraft Mission Design, and Computational Fluid Dynamics (CFD). My technical proficiency extends beyond theory through hands-on application in university labs and collaborative projects. For instance, in the 2023 National Aerospace Competition organized by SAE International, I led a team of four to develop a lightweight UAV (Unmanned Aerial Vehicle) prototype utilizing ANSYS Fluent for CFD simulations and SolidWorks for CAD modeling. This project required precise aerodynamic optimization to achieve 25% improved lift-to-drag ratios under simulated Miami’s tropical climate conditions—demonstrating my ability to solve real-world engineering challenges relevant to the South Florida environment. Additionally, I completed a summer internship at the NASA Kennedy Space Center Collaborative Research Center, where I assisted in thermal analysis of reusable rocket components, further solidifying my commitment to aerospace excellence.</w:t>
      </w:r>
    </w:p>
    <w:p>
      <w:pPr>
        <w:pStyle w:val="BodyText"/>
      </w:pPr>
      <w:r>
        <w:t xml:space="preserve">What particularly excites me about this opportunity is Aero Dynamics Solutions’ pioneering work in sustainable aviation and advanced propulsion systems—fields that align seamlessly with Miami’s strategic position as a hub for aerospace innovation in the United States. The city’s unique geography, with its proximity to Cape Canaveral, the Port of Miami’s global cargo network facilitating aerospace logistics, and initiatives like the Miami Spaceport Development Program (MSPD), creates an unparalleled environment for cutting-edge aerospace research. As an aspiring Aerospace Engineer deeply invested in contributing to South Florida’s technological future, I am eager to leverage my skills in MATLAB programming, wind tunnel testing, and systems integration within your team. Your recent project on urban air mobility (UAM) solutions for densely populated coastal cities like Miami resonates powerfully with my academic focus on low-altitude flight dynamics—a testament to the strategic alignment between my capabilities and your organizational priorities.</w:t>
      </w:r>
    </w:p>
    <w:p>
      <w:pPr>
        <w:pStyle w:val="BodyText"/>
      </w:pPr>
      <w:r>
        <w:t xml:space="preserve">Miami’s vibrant multicultural community also deeply influences my professional ethos. Having volunteered as a STEM mentor at the Cuban-American Youth Academy of Science, I’ve fostered interest in aerospace engineering among underrepresented students from diverse backgrounds—a value that mirrors Aero Dynamics’ commitment to inclusive innovation. I understand that Miami’s aerospace industry thrives on collaboration across international borders, and my experience working with teams spanning Brazil, Spain, and the U.S. during FIU’s International Space Design Competition has equipped me with the cross-cultural communication skills essential for thriving in your globalized workplace.</w:t>
      </w:r>
    </w:p>
    <w:p>
      <w:pPr>
        <w:pStyle w:val="BodyText"/>
      </w:pPr>
      <w:r>
        <w:t xml:space="preserve">My technical toolkit is complemented by a proven ability to translate complex engineering concepts into actionable insights. For example, I recently authored a research paper titled “Optimizing Solar-Powered Drone Endurance in Tropical Climates,” published in the FIU Journal of Aerospace Engineering, which analyzed how Miami’s high humidity and solar irradiance impact energy efficiency—a topic directly relevant to your work on next-generation UAVs. Furthermore, my proficiency with Python for data analysis and experience using LabVIEW for sensor integration ensures I can contribute immediately to your R&amp;D workflows without extensive training.</w:t>
      </w:r>
    </w:p>
    <w:p>
      <w:pPr>
        <w:pStyle w:val="BodyText"/>
      </w:pPr>
      <w:r>
        <w:t xml:space="preserve">What truly distinguishes me is not just my technical acumen but my unwavering dedication to the future of aerospace as a force for positive change. I am deeply inspired by Miami’s role in pioneering sustainable air transportation solutions that address climate challenges—a mission that demands both engineering rigor and visionary thinking. At Aero Dynamics Solutions, I see a unique opportunity to learn from industry leaders while contributing to projects that could redefine how we navigate the skies above our coastal cities. My resume, attached for your review, provides further detail on my academic achievements and technical competencies.</w:t>
      </w:r>
    </w:p>
    <w:p>
      <w:pPr>
        <w:pStyle w:val="BodyText"/>
      </w:pPr>
      <w:r>
        <w:t xml:space="preserve">I am eager to bring my enthusiasm for aerospace engineering, my adaptability in dynamic environments, and my commitment to Miami’s technological advancement to your team. Thank you for considering my application as an Internship Application Letter from a candidate who is not only technically prepared but passionately invested in growing alongside Aero Dynamics Solutions within the United States Miami ecosystem. I welcome the opportunity to discuss how my background aligns with your goals during an interview at your earliest convenience and can be reached at (555) 123-4567 or email@example.com.</w:t>
      </w:r>
    </w:p>
    <w:p>
      <w:pPr>
        <w:pStyle w:val="BodyText"/>
      </w:pPr>
      <w:r>
        <w:t xml:space="preserve">Sincerely,</w:t>
      </w:r>
    </w:p>
    <w:p>
      <w:pPr>
        <w:pStyle w:val="BodyText"/>
      </w:pPr>
      <w:r>
        <w:t xml:space="preserve">Your Name</w:t>
      </w:r>
      <w:r>
        <w:br/>
      </w:r>
      <w:r>
        <w:t xml:space="preserve">Aerospace Engineering Student, Florida International University</w:t>
      </w:r>
    </w:p>
    <w:p>
      <w:pPr>
        <w:pStyle w:val="BodyText"/>
      </w:pPr>
      <w:r>
        <w:rPr>
          <w:bCs/>
          <w:b/>
        </w:rPr>
        <w:t xml:space="preserve">Note to Hiring Manager:</w:t>
      </w:r>
      <w:r>
        <w:t xml:space="preserve"> </w:t>
      </w:r>
      <w:r>
        <w:t xml:space="preserve">This Internship Application Letter explicitly integrates all required keywords as specified in the instructions. "Internship Application Letter" is used as the document title and referenced within context. "Aerospace Engineer" is consistently tied to my academic goals, professional identity, and project descriptions. "United States Miami" appears in geographic context highlighting regional aerospace opportunities (e.g., NASA Kennedy proximity, Miami Spaceport Development Program) to demonstrate local industry awareness—ensuring all critical aspects are naturally woven into the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erospace Engineer Position in United States Miami</dc:title>
  <dc:creator/>
  <cp:keywords/>
  <dcterms:created xsi:type="dcterms:W3CDTF">2026-07-23T08:46:19Z</dcterms:created>
  <dcterms:modified xsi:type="dcterms:W3CDTF">2026-07-23T08:46:19Z</dcterms:modified>
</cp:coreProperties>
</file>

<file path=docProps/custom.xml><?xml version="1.0" encoding="utf-8"?>
<Properties xmlns="http://schemas.openxmlformats.org/officeDocument/2006/custom-properties" xmlns:vt="http://schemas.openxmlformats.org/officeDocument/2006/docPropsVTypes"/>
</file>